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04b89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1df9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91b78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51Z</dcterms:created>
  <dcterms:modified xsi:type="dcterms:W3CDTF">2016-12-06T00:29:51Z</dcterms:modified>
</cp:coreProperties>
</file>